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6C314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6C314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6C314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6C314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6C314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6C314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6C314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6C314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6C314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6C314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6C314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6C314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6C314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6C314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6C314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6C314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6C314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6C314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6C314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6C314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6C314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6C314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6C314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6C314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6C314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6C314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6C314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6C314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6C314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6C314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6C314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6C314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6C314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handl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 can conduct system backups and recovery on sit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s will be written and provided under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platform, .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in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log 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E82892">
        <w:rPr>
          <w:i w:val="0"/>
        </w:rPr>
        <w:t xml:space="preserve">restore can be made in </w:t>
      </w:r>
      <w:r w:rsidR="00B21028">
        <w:rPr>
          <w:i w:val="0"/>
        </w:rPr>
        <w:t>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w:t>
      </w:r>
      <w:r w:rsidR="0061077F">
        <w:rPr>
          <w:i w:val="0"/>
        </w:rPr>
        <w:t>g subsystems. Managers, on the otherhand,</w:t>
      </w:r>
      <w:r>
        <w:rPr>
          <w:i w:val="0"/>
        </w:rPr>
        <w:t xml:space="preser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e system is designed in a way w</w:t>
      </w:r>
      <w:r>
        <w:rPr>
          <w:i w:val="0"/>
        </w:rPr>
        <w:t xml:space="preserve">ere function and privileges are </w:t>
      </w:r>
      <w:r w:rsidR="00E34894">
        <w:rPr>
          <w:i w:val="0"/>
        </w:rPr>
        <w:t>lessened</w:t>
      </w:r>
      <w:r w:rsidR="000B1549">
        <w:rPr>
          <w:i w:val="0"/>
        </w:rPr>
        <w:t xml:space="preserve"> in the part</w:t>
      </w:r>
      <w:r>
        <w:rPr>
          <w:i w:val="0"/>
        </w:rPr>
        <w:t xml:space="preserve"> of owner, manager, and receptionist. The </w:t>
      </w:r>
      <w:r w:rsidR="00E34894">
        <w:rPr>
          <w:i w:val="0"/>
        </w:rPr>
        <w:t xml:space="preserve">part of manager is chosen in the point of making the owner’s hands fre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bookmarkStart w:id="30" w:name="_GoBack"/>
      <w:bookmarkEnd w:id="30"/>
      <w:r w:rsidR="00E34894">
        <w:rPr>
          <w:i w:val="0"/>
        </w:rPr>
        <w:t xml:space="preserve"> taking backup, re-establishing of the system and handling financial information, hotel income reports of the system. Receptionist is given with the most oftentimes utilized features of the sy</w:t>
      </w:r>
      <w:r w:rsidR="00757727">
        <w:rPr>
          <w:i w:val="0"/>
        </w:rPr>
        <w:t>stem which has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314D" w:rsidRDefault="006C314D">
      <w:pPr>
        <w:spacing w:after="0" w:line="240" w:lineRule="auto"/>
      </w:pPr>
      <w:r>
        <w:separator/>
      </w:r>
    </w:p>
  </w:endnote>
  <w:endnote w:type="continuationSeparator" w:id="0">
    <w:p w:rsidR="006C314D" w:rsidRDefault="006C31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314D" w:rsidRDefault="006C314D">
      <w:pPr>
        <w:spacing w:after="0" w:line="240" w:lineRule="auto"/>
      </w:pPr>
      <w:r>
        <w:separator/>
      </w:r>
    </w:p>
  </w:footnote>
  <w:footnote w:type="continuationSeparator" w:id="0">
    <w:p w:rsidR="006C314D" w:rsidRDefault="006C31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B1549" w:rsidRPr="000B1549">
      <w:rPr>
        <w:rFonts w:ascii="Times New Roman" w:eastAsia="Times New Roman" w:hAnsi="Times New Roman" w:cs="Times New Roman"/>
        <w:b/>
        <w:noProof/>
        <w:sz w:val="20"/>
      </w:rPr>
      <w:t>10</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gFAJ9t7nk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F3BDB"/>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82892"/>
    <w:rsid w:val="00E9470E"/>
    <w:rsid w:val="00EB0577"/>
    <w:rsid w:val="00ED0072"/>
    <w:rsid w:val="00F0361A"/>
    <w:rsid w:val="00F27FC9"/>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8D342"/>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EC2B6-A94B-4644-AB05-8FCD6B05D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TotalTime>
  <Pages>16</Pages>
  <Words>3497</Words>
  <Characters>19939</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9</cp:revision>
  <dcterms:created xsi:type="dcterms:W3CDTF">2016-10-22T07:52:00Z</dcterms:created>
  <dcterms:modified xsi:type="dcterms:W3CDTF">2016-11-08T08:12:00Z</dcterms:modified>
</cp:coreProperties>
</file>